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012" w:type="dxa"/>
        <w:jc w:val="center"/>
        <w:tblLayout w:type="fixed"/>
        <w:tblLook w:val="04A0" w:firstRow="1" w:lastRow="0" w:firstColumn="1" w:lastColumn="0" w:noHBand="0" w:noVBand="1"/>
      </w:tblPr>
      <w:tblGrid>
        <w:gridCol w:w="850"/>
        <w:gridCol w:w="695"/>
        <w:gridCol w:w="708"/>
        <w:gridCol w:w="709"/>
        <w:gridCol w:w="851"/>
        <w:gridCol w:w="708"/>
        <w:gridCol w:w="709"/>
        <w:gridCol w:w="709"/>
        <w:gridCol w:w="851"/>
        <w:gridCol w:w="709"/>
        <w:gridCol w:w="850"/>
        <w:gridCol w:w="567"/>
        <w:gridCol w:w="851"/>
        <w:gridCol w:w="708"/>
        <w:gridCol w:w="709"/>
        <w:gridCol w:w="709"/>
        <w:gridCol w:w="709"/>
        <w:gridCol w:w="708"/>
        <w:gridCol w:w="851"/>
        <w:gridCol w:w="851"/>
      </w:tblGrid>
      <w:tr w:rsidR="00C34EC3" w:rsidRPr="00F838B8" w:rsidTr="007A61BF">
        <w:trPr>
          <w:trHeight w:val="412"/>
          <w:jc w:val="center"/>
        </w:trPr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63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  <w:proofErr w:type="spellStart"/>
            <w:r w:rsidRPr="00F838B8">
              <w:rPr>
                <w:rFonts w:cstheme="minorHAnsi"/>
                <w:sz w:val="16"/>
                <w:szCs w:val="16"/>
              </w:rPr>
              <w:t>PAZARTESi</w:t>
            </w:r>
            <w:proofErr w:type="spellEnd"/>
          </w:p>
        </w:tc>
        <w:tc>
          <w:tcPr>
            <w:tcW w:w="2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SALI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ÇARŞAMBA</w:t>
            </w:r>
          </w:p>
        </w:tc>
        <w:tc>
          <w:tcPr>
            <w:tcW w:w="439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C36901">
            <w:pPr>
              <w:ind w:left="230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PERŞEMBE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Default="00C34EC3" w:rsidP="001101BC">
            <w:pPr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1101BC">
            <w:pPr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CUMA</w:t>
            </w:r>
          </w:p>
        </w:tc>
      </w:tr>
      <w:tr w:rsidR="00C34EC3" w:rsidRPr="00F838B8" w:rsidTr="009C0C98">
        <w:trPr>
          <w:cantSplit/>
          <w:trHeight w:val="961"/>
          <w:jc w:val="center"/>
        </w:trPr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34EC3" w:rsidRPr="00F838B8" w:rsidRDefault="00C34EC3" w:rsidP="00F838B8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I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 xml:space="preserve">İstanbul </w:t>
            </w:r>
            <w:proofErr w:type="spellStart"/>
            <w:r w:rsidRPr="00F838B8">
              <w:rPr>
                <w:rFonts w:cstheme="minorHAnsi"/>
                <w:sz w:val="16"/>
                <w:szCs w:val="16"/>
              </w:rPr>
              <w:t>Araş</w:t>
            </w:r>
            <w:proofErr w:type="spellEnd"/>
          </w:p>
          <w:p w:rsidR="00C34EC3" w:rsidRPr="00F838B8" w:rsidRDefault="00C34EC3" w:rsidP="00F838B8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Göztepe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I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CA5143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CA5143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 xml:space="preserve">.İstanbul </w:t>
            </w:r>
            <w:proofErr w:type="spellStart"/>
            <w:r w:rsidRPr="00F838B8">
              <w:rPr>
                <w:rFonts w:cstheme="minorHAnsi"/>
                <w:sz w:val="16"/>
                <w:szCs w:val="16"/>
              </w:rPr>
              <w:t>Araş</w:t>
            </w:r>
            <w:proofErr w:type="spellEnd"/>
            <w:r>
              <w:rPr>
                <w:rFonts w:cstheme="minorHAnsi"/>
                <w:sz w:val="16"/>
                <w:szCs w:val="16"/>
              </w:rPr>
              <w:t>.</w:t>
            </w:r>
          </w:p>
          <w:p w:rsidR="00C34EC3" w:rsidRPr="00F838B8" w:rsidRDefault="00C34EC3" w:rsidP="00CA5143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Default="00C34EC3" w:rsidP="007D05CD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7D05CD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Göztepe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I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 xml:space="preserve">İstanbul </w:t>
            </w:r>
            <w:proofErr w:type="spellStart"/>
            <w:r w:rsidRPr="00F838B8">
              <w:rPr>
                <w:rFonts w:cstheme="minorHAnsi"/>
                <w:sz w:val="16"/>
                <w:szCs w:val="16"/>
              </w:rPr>
              <w:t>Araş</w:t>
            </w:r>
            <w:proofErr w:type="spellEnd"/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Göztepe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Derslik II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jc w:val="center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 xml:space="preserve">İstanbul </w:t>
            </w:r>
            <w:proofErr w:type="spellStart"/>
            <w:r w:rsidRPr="00F838B8">
              <w:rPr>
                <w:rFonts w:cstheme="minorHAnsi"/>
                <w:sz w:val="16"/>
                <w:szCs w:val="16"/>
              </w:rPr>
              <w:t>Araş</w:t>
            </w:r>
            <w:proofErr w:type="spellEnd"/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erslik III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nstitü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F838B8">
              <w:rPr>
                <w:rFonts w:cstheme="minorHAnsi"/>
                <w:sz w:val="16"/>
                <w:szCs w:val="16"/>
              </w:rPr>
              <w:t>Göztepe</w:t>
            </w:r>
          </w:p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C34EC3" w:rsidRPr="00F838B8" w:rsidRDefault="00C34EC3" w:rsidP="00F838B8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6A19B7" w:rsidRPr="00F838B8" w:rsidTr="009C0C98">
        <w:trPr>
          <w:cantSplit/>
          <w:trHeight w:val="727"/>
          <w:jc w:val="center"/>
        </w:trPr>
        <w:tc>
          <w:tcPr>
            <w:tcW w:w="8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6A19B7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9:00</w:t>
            </w:r>
          </w:p>
          <w:p w:rsidR="006A19B7" w:rsidRPr="00F838B8" w:rsidRDefault="00803B1D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9:5</w:t>
            </w:r>
            <w:r w:rsidR="006A19B7"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 w:val="restart"/>
            <w:shd w:val="clear" w:color="auto" w:fill="auto"/>
            <w:textDirection w:val="btLr"/>
          </w:tcPr>
          <w:p w:rsidR="004C6D2C" w:rsidRPr="004C6D2C" w:rsidRDefault="004C6D2C" w:rsidP="004C6D2C">
            <w:pPr>
              <w:ind w:left="230" w:right="113" w:firstLine="10"/>
              <w:rPr>
                <w:b/>
                <w:i/>
                <w:sz w:val="18"/>
                <w:szCs w:val="18"/>
              </w:rPr>
            </w:pPr>
            <w:bookmarkStart w:id="0" w:name="_GoBack"/>
            <w:bookmarkEnd w:id="0"/>
            <w:r w:rsidRPr="008316CF">
              <w:rPr>
                <w:rFonts w:cstheme="minorHAnsi"/>
                <w:sz w:val="16"/>
                <w:szCs w:val="16"/>
              </w:rPr>
              <w:t>ORST7040 Uluslararası İlişkiler Teorileri</w:t>
            </w:r>
          </w:p>
          <w:p w:rsidR="006A19B7" w:rsidRPr="008316CF" w:rsidRDefault="004C6D2C" w:rsidP="004C6D2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Gör. Dr. Bilgehan ALAGÖZ</w:t>
            </w:r>
          </w:p>
        </w:tc>
        <w:tc>
          <w:tcPr>
            <w:tcW w:w="708" w:type="dxa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4B4E11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sz w:val="16"/>
                <w:szCs w:val="16"/>
              </w:rPr>
              <w:t>ORSA700</w:t>
            </w:r>
            <w:r w:rsidR="005C0B5C" w:rsidRPr="008316CF">
              <w:rPr>
                <w:sz w:val="16"/>
                <w:szCs w:val="16"/>
              </w:rPr>
              <w:t xml:space="preserve">5 </w:t>
            </w:r>
            <w:r w:rsidRPr="008316CF">
              <w:rPr>
                <w:sz w:val="16"/>
                <w:szCs w:val="16"/>
              </w:rPr>
              <w:t xml:space="preserve">Ortadoğu Sosyolojisi ve Antropolojisine </w:t>
            </w:r>
            <w:proofErr w:type="gramStart"/>
            <w:r w:rsidRPr="008316CF">
              <w:rPr>
                <w:sz w:val="16"/>
                <w:szCs w:val="16"/>
              </w:rPr>
              <w:t>Giriş</w:t>
            </w:r>
            <w:r w:rsidR="005C0B5C" w:rsidRPr="008316CF">
              <w:rPr>
                <w:sz w:val="16"/>
                <w:szCs w:val="16"/>
              </w:rPr>
              <w:t xml:space="preserve">  </w:t>
            </w:r>
            <w:proofErr w:type="spellStart"/>
            <w:r w:rsidR="005C0B5C" w:rsidRPr="008316CF">
              <w:rPr>
                <w:sz w:val="16"/>
                <w:szCs w:val="16"/>
              </w:rPr>
              <w:t>Prof.Dr</w:t>
            </w:r>
            <w:proofErr w:type="spellEnd"/>
            <w:proofErr w:type="gramEnd"/>
            <w:r w:rsidR="005C0B5C" w:rsidRPr="008316CF">
              <w:rPr>
                <w:sz w:val="16"/>
                <w:szCs w:val="16"/>
              </w:rPr>
              <w:t>. Nuri TINAZ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4B4E11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ORST7021</w:t>
            </w:r>
            <w:r w:rsidR="006A19B7" w:rsidRPr="008316CF">
              <w:rPr>
                <w:rFonts w:cstheme="minorHAnsi"/>
                <w:sz w:val="16"/>
                <w:szCs w:val="16"/>
              </w:rPr>
              <w:t xml:space="preserve"> </w:t>
            </w:r>
            <w:r w:rsidRPr="008316CF">
              <w:rPr>
                <w:rFonts w:cstheme="minorHAnsi"/>
                <w:sz w:val="16"/>
                <w:szCs w:val="16"/>
              </w:rPr>
              <w:t xml:space="preserve">Balkan Ülkelerinin Sosyal, Siyasal ve İktisadi Yapıları </w:t>
            </w:r>
            <w:r w:rsidR="006A19B7" w:rsidRPr="008316CF">
              <w:rPr>
                <w:rFonts w:cstheme="minorHAnsi"/>
                <w:sz w:val="16"/>
                <w:szCs w:val="16"/>
              </w:rPr>
              <w:t>Doç. Dr. Ali ERKEN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AF5B7D" w:rsidP="00A50A90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ORSA7001 Araştırma Yöntemleri Dr.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Üyesi Özlem ULUÇ KÜÇÜKCAN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textDirection w:val="btLr"/>
          </w:tcPr>
          <w:p w:rsidR="006A19B7" w:rsidRPr="00966AB4" w:rsidRDefault="006A19B7" w:rsidP="006A19B7">
            <w:pPr>
              <w:ind w:left="230" w:right="113" w:firstLine="10"/>
              <w:rPr>
                <w:rFonts w:cstheme="minorHAnsi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textDirection w:val="btLr"/>
          </w:tcPr>
          <w:p w:rsidR="006A19B7" w:rsidRPr="00F838B8" w:rsidRDefault="006A19B7" w:rsidP="006A19B7">
            <w:pPr>
              <w:ind w:left="230" w:right="113" w:firstLine="10"/>
              <w:rPr>
                <w:rFonts w:cstheme="minorHAnsi"/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6A19B7" w:rsidRPr="00F838B8" w:rsidRDefault="006A19B7" w:rsidP="006A19B7">
            <w:pPr>
              <w:ind w:left="230" w:right="113" w:firstLine="1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:rsidR="006A19B7" w:rsidRPr="00EC1510" w:rsidRDefault="006A19B7" w:rsidP="006A19B7">
            <w:pPr>
              <w:ind w:left="230" w:right="113" w:firstLine="10"/>
              <w:rPr>
                <w:rFonts w:cstheme="minorHAnsi"/>
                <w:color w:val="385623" w:themeColor="accent6" w:themeShade="8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6A19B7" w:rsidRPr="00F838B8" w:rsidRDefault="006A19B7" w:rsidP="006A19B7">
            <w:pPr>
              <w:ind w:left="230" w:right="113" w:firstLine="10"/>
              <w:rPr>
                <w:rFonts w:cstheme="minorHAnsi"/>
                <w:color w:val="C45911" w:themeColor="accent2" w:themeShade="BF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6A19B7" w:rsidRPr="00141017" w:rsidRDefault="006A19B7" w:rsidP="004B4E11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6A19B7" w:rsidRPr="00F838B8" w:rsidTr="009C0C98">
        <w:trPr>
          <w:trHeight w:val="787"/>
          <w:jc w:val="center"/>
        </w:trPr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6A19B7" w:rsidRPr="00F838B8" w:rsidRDefault="00803B1D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0:0010:5</w:t>
            </w:r>
            <w:r w:rsidR="006A19B7"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extDirection w:val="btLr"/>
          </w:tcPr>
          <w:p w:rsidR="006A19B7" w:rsidRPr="008316CF" w:rsidRDefault="006A19B7" w:rsidP="006A19B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6A19B7" w:rsidRPr="00F838B8" w:rsidRDefault="006A19B7" w:rsidP="006A19B7">
            <w:pPr>
              <w:ind w:left="230" w:right="113" w:firstLine="10"/>
              <w:rPr>
                <w:rFonts w:cstheme="minorHAnsi"/>
                <w:color w:val="C45911" w:themeColor="accent2" w:themeShade="BF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shd w:val="clear" w:color="auto" w:fill="auto"/>
          </w:tcPr>
          <w:p w:rsidR="006A19B7" w:rsidRPr="00141017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6A19B7" w:rsidRPr="00F838B8" w:rsidTr="009C0C98">
        <w:trPr>
          <w:trHeight w:val="884"/>
          <w:jc w:val="center"/>
        </w:trPr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6A19B7" w:rsidRPr="00F838B8" w:rsidRDefault="00803B1D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1:0011:5</w:t>
            </w:r>
            <w:r w:rsidR="006A19B7"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6A19B7" w:rsidRPr="008316CF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6A19B7" w:rsidRPr="00F838B8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shd w:val="clear" w:color="auto" w:fill="auto"/>
          </w:tcPr>
          <w:p w:rsidR="006A19B7" w:rsidRPr="00141017" w:rsidRDefault="006A19B7" w:rsidP="006A19B7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E40B52" w:rsidRPr="00F838B8" w:rsidTr="009C0C98">
        <w:trPr>
          <w:cantSplit/>
          <w:trHeight w:val="939"/>
          <w:jc w:val="center"/>
        </w:trPr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2:0012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 w:val="restart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YDAR 7002 ARAPÇA’YA GİRİŞ II</w:t>
            </w:r>
          </w:p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Gör. Dr. Nurullah ÇAKMAKTAŞ</w:t>
            </w:r>
          </w:p>
        </w:tc>
        <w:tc>
          <w:tcPr>
            <w:tcW w:w="708" w:type="dxa"/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sz w:val="16"/>
                <w:szCs w:val="16"/>
              </w:rPr>
              <w:t xml:space="preserve">ORST7026 Orta Asya Ülkelerinin Sosyal, Siyasal ve iktisadi Yapıları             Doç. Dr. </w:t>
            </w:r>
            <w:proofErr w:type="spellStart"/>
            <w:r w:rsidRPr="008316CF">
              <w:rPr>
                <w:sz w:val="16"/>
                <w:szCs w:val="16"/>
              </w:rPr>
              <w:t>Vugar</w:t>
            </w:r>
            <w:proofErr w:type="spellEnd"/>
            <w:r w:rsidRPr="008316CF">
              <w:rPr>
                <w:sz w:val="16"/>
                <w:szCs w:val="16"/>
              </w:rPr>
              <w:t xml:space="preserve"> İMANBEYLİ</w:t>
            </w: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ORST7009 Türk Dış Politikası</w:t>
            </w:r>
          </w:p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Dr.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Üyesi Selin BÖLME</w:t>
            </w:r>
          </w:p>
        </w:tc>
        <w:tc>
          <w:tcPr>
            <w:tcW w:w="850" w:type="dxa"/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E40B52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YDFA7002 FARSÇA’YA GİRİŞ II</w:t>
            </w:r>
          </w:p>
          <w:p w:rsidR="00E40B52" w:rsidRPr="008316CF" w:rsidRDefault="00E40B52" w:rsidP="00E40B52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Prof. </w:t>
            </w:r>
            <w:proofErr w:type="gramStart"/>
            <w:r w:rsidRPr="008316CF">
              <w:rPr>
                <w:rFonts w:cstheme="minorHAnsi"/>
                <w:sz w:val="16"/>
                <w:szCs w:val="16"/>
              </w:rPr>
              <w:t>Dr.  İ</w:t>
            </w:r>
            <w:proofErr w:type="gramEnd"/>
            <w:r w:rsidRPr="008316CF">
              <w:rPr>
                <w:rFonts w:cstheme="minorHAnsi"/>
                <w:sz w:val="16"/>
                <w:szCs w:val="16"/>
              </w:rPr>
              <w:t>. Safa ÜSTÜN</w:t>
            </w:r>
          </w:p>
        </w:tc>
        <w:tc>
          <w:tcPr>
            <w:tcW w:w="709" w:type="dxa"/>
            <w:shd w:val="clear" w:color="auto" w:fill="auto"/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F838B8" w:rsidRDefault="00E40B52" w:rsidP="00516E36">
            <w:pPr>
              <w:ind w:left="230" w:right="113" w:firstLine="10"/>
              <w:rPr>
                <w:rFonts w:cstheme="minorHAnsi"/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E40B52" w:rsidRPr="00F838B8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F075C3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E40B52" w:rsidRPr="00F838B8" w:rsidTr="009C0C98">
        <w:trPr>
          <w:cantSplit/>
          <w:trHeight w:val="992"/>
          <w:jc w:val="center"/>
        </w:trPr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3:0013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</w:tcPr>
          <w:p w:rsidR="00E40B52" w:rsidRPr="008316CF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E40B52" w:rsidRPr="008316CF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E40B52" w:rsidRPr="00F838B8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  <w:textDirection w:val="btLr"/>
          </w:tcPr>
          <w:p w:rsidR="00E40B52" w:rsidRPr="00F838B8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40B52" w:rsidRPr="00F838B8" w:rsidRDefault="00E40B52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F838B8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E40B52" w:rsidRPr="00141017" w:rsidRDefault="00E40B52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4C6D2C" w:rsidRPr="00F838B8" w:rsidTr="00D83242">
        <w:trPr>
          <w:trHeight w:val="1018"/>
          <w:jc w:val="center"/>
        </w:trPr>
        <w:tc>
          <w:tcPr>
            <w:tcW w:w="850" w:type="dxa"/>
            <w:tcBorders>
              <w:left w:val="single" w:sz="12" w:space="0" w:color="auto"/>
              <w:right w:val="single" w:sz="12" w:space="0" w:color="auto"/>
            </w:tcBorders>
          </w:tcPr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4:0014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textDirection w:val="btLr"/>
          </w:tcPr>
          <w:p w:rsidR="004C6D2C" w:rsidRPr="008316CF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4C6D2C" w:rsidRPr="008316CF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  <w:textDirection w:val="btLr"/>
          </w:tcPr>
          <w:p w:rsidR="004C6D2C" w:rsidRPr="00F838B8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4C6D2C" w:rsidRPr="00F838B8" w:rsidRDefault="004C6D2C" w:rsidP="00516E36">
            <w:pPr>
              <w:ind w:left="230" w:firstLine="10"/>
              <w:rPr>
                <w:rFonts w:cstheme="minorHAnsi"/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4C6D2C" w:rsidRPr="00F838B8" w:rsidRDefault="004C6D2C" w:rsidP="00516E36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vMerge w:val="restart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141017" w:rsidRDefault="004C6D2C" w:rsidP="00516E36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ORSA 7061 Ortadoğu ve İslam Ülkelerinde Medya ve Popüler Kültür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 xml:space="preserve">. Gör. Dr.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Mutay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 xml:space="preserve"> Den</w:t>
            </w:r>
            <w:r w:rsidRPr="008316CF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Butter</w:t>
            </w:r>
            <w:proofErr w:type="spellEnd"/>
          </w:p>
        </w:tc>
      </w:tr>
      <w:tr w:rsidR="004C6D2C" w:rsidRPr="00F838B8" w:rsidTr="009C0C98">
        <w:trPr>
          <w:trHeight w:val="982"/>
          <w:jc w:val="center"/>
        </w:trPr>
        <w:tc>
          <w:tcPr>
            <w:tcW w:w="850" w:type="dxa"/>
            <w:tcBorders>
              <w:lef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5:0015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 w:val="restart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ORSA7064 Oryantalizm Dr.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Üyesi Bilal KOTİL</w:t>
            </w:r>
          </w:p>
        </w:tc>
        <w:tc>
          <w:tcPr>
            <w:tcW w:w="708" w:type="dxa"/>
          </w:tcPr>
          <w:p w:rsidR="004C6D2C" w:rsidRPr="008316CF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ORST</w:t>
            </w:r>
            <w:r>
              <w:rPr>
                <w:rFonts w:cstheme="minorHAnsi"/>
                <w:sz w:val="16"/>
                <w:szCs w:val="16"/>
              </w:rPr>
              <w:t>7048</w:t>
            </w:r>
            <w:r w:rsidRPr="008316CF">
              <w:rPr>
                <w:rFonts w:cstheme="minorHAnsi"/>
                <w:sz w:val="16"/>
                <w:szCs w:val="16"/>
              </w:rPr>
              <w:t xml:space="preserve"> İran İslam Cumhuriyeti Tarihi</w:t>
            </w:r>
          </w:p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Dr.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Üyesi Serhan AFACAN</w:t>
            </w:r>
          </w:p>
        </w:tc>
        <w:tc>
          <w:tcPr>
            <w:tcW w:w="709" w:type="dxa"/>
            <w:shd w:val="clear" w:color="auto" w:fill="auto"/>
          </w:tcPr>
          <w:p w:rsidR="004C6D2C" w:rsidRPr="008316CF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4C6D2C" w:rsidRPr="008316CF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4C6D2C" w:rsidRPr="008316CF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 xml:space="preserve">ORSA7065 Ortadoğu'da Din ve Siyaset </w:t>
            </w:r>
            <w:proofErr w:type="spellStart"/>
            <w:r w:rsidRPr="008316CF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8316CF">
              <w:rPr>
                <w:rFonts w:cstheme="minorHAnsi"/>
                <w:sz w:val="16"/>
                <w:szCs w:val="16"/>
              </w:rPr>
              <w:t>. Gör. Dr. Nurullah ÇAKMAKTAŞ</w:t>
            </w:r>
          </w:p>
        </w:tc>
        <w:tc>
          <w:tcPr>
            <w:tcW w:w="850" w:type="dxa"/>
            <w:vMerge w:val="restart"/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4C6D2C" w:rsidRPr="008316CF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ORST</w:t>
            </w:r>
            <w:r>
              <w:rPr>
                <w:rFonts w:cstheme="minorHAnsi"/>
                <w:sz w:val="16"/>
                <w:szCs w:val="16"/>
              </w:rPr>
              <w:t>7049</w:t>
            </w:r>
            <w:r w:rsidRPr="008316CF">
              <w:rPr>
                <w:rFonts w:cstheme="minorHAnsi"/>
                <w:sz w:val="16"/>
                <w:szCs w:val="16"/>
              </w:rPr>
              <w:t xml:space="preserve"> Modern İslam Dünyasının Sosyokültürel Tarihi</w:t>
            </w:r>
          </w:p>
          <w:p w:rsidR="004C6D2C" w:rsidRPr="008316CF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r w:rsidRPr="008316CF">
              <w:rPr>
                <w:rFonts w:cstheme="minorHAnsi"/>
                <w:sz w:val="16"/>
                <w:szCs w:val="16"/>
              </w:rPr>
              <w:t>Dr. Ömer KOÇYİĞİT</w:t>
            </w:r>
          </w:p>
        </w:tc>
        <w:tc>
          <w:tcPr>
            <w:tcW w:w="709" w:type="dxa"/>
            <w:shd w:val="clear" w:color="auto" w:fill="auto"/>
            <w:textDirection w:val="btLr"/>
          </w:tcPr>
          <w:p w:rsidR="004C6D2C" w:rsidRPr="00141017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extDirection w:val="btLr"/>
          </w:tcPr>
          <w:p w:rsidR="004C6D2C" w:rsidRPr="00F838B8" w:rsidRDefault="004C6D2C" w:rsidP="00EE24AC">
            <w:pPr>
              <w:ind w:left="230" w:right="113" w:firstLine="10"/>
              <w:rPr>
                <w:rFonts w:cstheme="minorHAnsi"/>
                <w:color w:val="2E74B5" w:themeColor="accent1" w:themeShade="BF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141017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4C6D2C" w:rsidRPr="00F838B8" w:rsidTr="00E17407">
        <w:trPr>
          <w:trHeight w:val="981"/>
          <w:jc w:val="center"/>
        </w:trPr>
        <w:tc>
          <w:tcPr>
            <w:tcW w:w="850" w:type="dxa"/>
            <w:tcBorders>
              <w:lef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6:0016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textDirection w:val="btLr"/>
          </w:tcPr>
          <w:p w:rsidR="004C6D2C" w:rsidRPr="00F838B8" w:rsidRDefault="004C6D2C" w:rsidP="00E17407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  <w:proofErr w:type="gramStart"/>
            <w:r w:rsidRPr="00677729">
              <w:rPr>
                <w:rFonts w:cstheme="minorHAnsi"/>
                <w:sz w:val="16"/>
                <w:szCs w:val="16"/>
              </w:rPr>
              <w:t>OAE7000  Seminer</w:t>
            </w:r>
            <w:proofErr w:type="gramEnd"/>
            <w:r w:rsidRPr="00677729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677729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677729">
              <w:rPr>
                <w:rFonts w:cstheme="minorHAnsi"/>
                <w:sz w:val="16"/>
                <w:szCs w:val="16"/>
              </w:rPr>
              <w:t>. Gör. Dr. İpek MADİ</w:t>
            </w:r>
            <w:r>
              <w:rPr>
                <w:rFonts w:cstheme="minorHAnsi"/>
                <w:sz w:val="16"/>
                <w:szCs w:val="16"/>
              </w:rPr>
              <w:t xml:space="preserve">   18:00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</w:p>
        </w:tc>
        <w:tc>
          <w:tcPr>
            <w:tcW w:w="709" w:type="dxa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bottom w:val="single" w:sz="4" w:space="0" w:color="auto"/>
              <w:right w:val="single" w:sz="4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4C6D2C" w:rsidRPr="00F838B8" w:rsidRDefault="004C6D2C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4C6D2C" w:rsidRPr="00F838B8" w:rsidRDefault="004C6D2C" w:rsidP="00EE24AC">
            <w:pPr>
              <w:ind w:left="230" w:right="113" w:firstLine="10"/>
              <w:rPr>
                <w:rFonts w:cstheme="minorHAnsi"/>
                <w:sz w:val="16"/>
                <w:szCs w:val="16"/>
              </w:rPr>
            </w:pPr>
          </w:p>
        </w:tc>
      </w:tr>
      <w:tr w:rsidR="00E17407" w:rsidRPr="00F838B8" w:rsidTr="00487CC7">
        <w:trPr>
          <w:cantSplit/>
          <w:trHeight w:val="730"/>
          <w:jc w:val="center"/>
        </w:trPr>
        <w:tc>
          <w:tcPr>
            <w:tcW w:w="850" w:type="dxa"/>
            <w:tcBorders>
              <w:lef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  <w:p w:rsidR="00E17407" w:rsidRPr="00F838B8" w:rsidRDefault="00E17407" w:rsidP="00EE24AC">
            <w:pPr>
              <w:ind w:left="230" w:firstLine="1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7:0017:5</w:t>
            </w:r>
            <w:r w:rsidRPr="00F838B8">
              <w:rPr>
                <w:rFonts w:cstheme="minorHAnsi"/>
                <w:sz w:val="16"/>
                <w:szCs w:val="16"/>
              </w:rPr>
              <w:t>0</w:t>
            </w:r>
          </w:p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5" w:type="dxa"/>
            <w:vMerge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lef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0" w:type="dxa"/>
            <w:vMerge/>
            <w:shd w:val="clear" w:color="auto" w:fill="auto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2" w:space="0" w:color="auto"/>
            </w:tcBorders>
          </w:tcPr>
          <w:p w:rsidR="00E17407" w:rsidRPr="00F838B8" w:rsidRDefault="00E17407" w:rsidP="00EE24A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E17407" w:rsidRPr="00F838B8" w:rsidRDefault="00E17407" w:rsidP="00EE24AC">
            <w:pPr>
              <w:ind w:left="113" w:right="113"/>
              <w:rPr>
                <w:rFonts w:cstheme="minorHAnsi"/>
                <w:sz w:val="16"/>
                <w:szCs w:val="16"/>
              </w:rPr>
            </w:pPr>
          </w:p>
        </w:tc>
      </w:tr>
    </w:tbl>
    <w:p w:rsidR="00D17DE9" w:rsidRPr="00D17DE9" w:rsidRDefault="00A06AC2" w:rsidP="00BE2BC1">
      <w:pPr>
        <w:rPr>
          <w:rFonts w:cstheme="minorHAnsi"/>
          <w:b/>
          <w:sz w:val="16"/>
          <w:szCs w:val="16"/>
        </w:rPr>
      </w:pPr>
      <w:r>
        <w:rPr>
          <w:rFonts w:cstheme="minorHAnsi"/>
          <w:sz w:val="16"/>
          <w:szCs w:val="16"/>
        </w:rPr>
        <w:t xml:space="preserve">        </w:t>
      </w:r>
    </w:p>
    <w:sectPr w:rsidR="00D17DE9" w:rsidRPr="00D17DE9" w:rsidSect="00A06AC2">
      <w:headerReference w:type="default" r:id="rId6"/>
      <w:pgSz w:w="16838" w:h="11906" w:orient="landscape" w:code="9"/>
      <w:pgMar w:top="284" w:right="289" w:bottom="284" w:left="289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00B" w:rsidRDefault="008E100B" w:rsidP="00A75191">
      <w:pPr>
        <w:spacing w:after="0" w:line="240" w:lineRule="auto"/>
      </w:pPr>
      <w:r>
        <w:separator/>
      </w:r>
    </w:p>
  </w:endnote>
  <w:endnote w:type="continuationSeparator" w:id="0">
    <w:p w:rsidR="008E100B" w:rsidRDefault="008E100B" w:rsidP="00A75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00B" w:rsidRDefault="008E100B" w:rsidP="00A75191">
      <w:pPr>
        <w:spacing w:after="0" w:line="240" w:lineRule="auto"/>
      </w:pPr>
      <w:r>
        <w:separator/>
      </w:r>
    </w:p>
  </w:footnote>
  <w:footnote w:type="continuationSeparator" w:id="0">
    <w:p w:rsidR="008E100B" w:rsidRDefault="008E100B" w:rsidP="00A75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20CC" w:rsidRDefault="00A06AC2" w:rsidP="00D17DE9">
    <w:pPr>
      <w:pStyle w:val="stBilgi"/>
      <w:tabs>
        <w:tab w:val="left" w:pos="11838"/>
      </w:tabs>
    </w:pP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 w:rsidR="001E6CE5">
      <w:rPr>
        <w:b/>
        <w:sz w:val="24"/>
        <w:szCs w:val="24"/>
      </w:rPr>
      <w:t>2020-2021</w:t>
    </w:r>
    <w:r w:rsidR="00A75191" w:rsidRPr="00A75191">
      <w:rPr>
        <w:b/>
        <w:sz w:val="24"/>
        <w:szCs w:val="24"/>
      </w:rPr>
      <w:t xml:space="preserve"> GÜZ </w:t>
    </w:r>
    <w:r w:rsidR="000D20CC">
      <w:rPr>
        <w:b/>
        <w:sz w:val="24"/>
        <w:szCs w:val="24"/>
      </w:rPr>
      <w:t xml:space="preserve">DÖNEMİ DERS PROGRAMI VE DERSLİK </w:t>
    </w:r>
    <w:r w:rsidR="00C3341E">
      <w:rPr>
        <w:b/>
        <w:sz w:val="24"/>
        <w:szCs w:val="24"/>
      </w:rPr>
      <w:t>DAĞILIMI</w:t>
    </w:r>
    <w:r>
      <w:rPr>
        <w:b/>
        <w:sz w:val="24"/>
        <w:szCs w:val="24"/>
      </w:rPr>
      <w:t xml:space="preserve">  </w:t>
    </w:r>
    <w:r>
      <w:rPr>
        <w:b/>
        <w:sz w:val="24"/>
        <w:szCs w:val="24"/>
      </w:rPr>
      <w:tab/>
    </w:r>
    <w:r w:rsidR="00D17DE9">
      <w:rPr>
        <w:b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jM3NDUwNTAwMTBT0lEKTi0uzszPAykwrAUAV12OyywAAAA="/>
  </w:docVars>
  <w:rsids>
    <w:rsidRoot w:val="00A75191"/>
    <w:rsid w:val="00005075"/>
    <w:rsid w:val="000416F3"/>
    <w:rsid w:val="00066207"/>
    <w:rsid w:val="00077D1D"/>
    <w:rsid w:val="000C7F2F"/>
    <w:rsid w:val="000D20CC"/>
    <w:rsid w:val="000F1E2C"/>
    <w:rsid w:val="001101BC"/>
    <w:rsid w:val="00125019"/>
    <w:rsid w:val="00132323"/>
    <w:rsid w:val="0013531A"/>
    <w:rsid w:val="00140B19"/>
    <w:rsid w:val="00141017"/>
    <w:rsid w:val="00156BDF"/>
    <w:rsid w:val="001708A5"/>
    <w:rsid w:val="001C1EBA"/>
    <w:rsid w:val="001D6466"/>
    <w:rsid w:val="001E481A"/>
    <w:rsid w:val="001E6CE5"/>
    <w:rsid w:val="00222A2A"/>
    <w:rsid w:val="002476B9"/>
    <w:rsid w:val="002D3690"/>
    <w:rsid w:val="002D4CD7"/>
    <w:rsid w:val="002E0BC4"/>
    <w:rsid w:val="002F0B31"/>
    <w:rsid w:val="003272B6"/>
    <w:rsid w:val="003812A4"/>
    <w:rsid w:val="00390F13"/>
    <w:rsid w:val="003A578D"/>
    <w:rsid w:val="003C37C2"/>
    <w:rsid w:val="00487CC7"/>
    <w:rsid w:val="004A4E73"/>
    <w:rsid w:val="004B4E11"/>
    <w:rsid w:val="004C6D2C"/>
    <w:rsid w:val="005042D7"/>
    <w:rsid w:val="00516E36"/>
    <w:rsid w:val="00560432"/>
    <w:rsid w:val="005855A3"/>
    <w:rsid w:val="005A6825"/>
    <w:rsid w:val="005C0B5C"/>
    <w:rsid w:val="005C273F"/>
    <w:rsid w:val="005D3764"/>
    <w:rsid w:val="005F7B63"/>
    <w:rsid w:val="006029F8"/>
    <w:rsid w:val="00612408"/>
    <w:rsid w:val="00631EF5"/>
    <w:rsid w:val="00636937"/>
    <w:rsid w:val="0064162A"/>
    <w:rsid w:val="006543A6"/>
    <w:rsid w:val="006637DB"/>
    <w:rsid w:val="00665EA0"/>
    <w:rsid w:val="0067311A"/>
    <w:rsid w:val="006765B0"/>
    <w:rsid w:val="00677729"/>
    <w:rsid w:val="00685A9C"/>
    <w:rsid w:val="006A19B7"/>
    <w:rsid w:val="006B5D44"/>
    <w:rsid w:val="006C2A1B"/>
    <w:rsid w:val="006D5171"/>
    <w:rsid w:val="006F1FEB"/>
    <w:rsid w:val="00727E58"/>
    <w:rsid w:val="007602AF"/>
    <w:rsid w:val="007B3D61"/>
    <w:rsid w:val="007B7F1B"/>
    <w:rsid w:val="007D05CD"/>
    <w:rsid w:val="007D2A09"/>
    <w:rsid w:val="00803B1D"/>
    <w:rsid w:val="0082783A"/>
    <w:rsid w:val="0083132F"/>
    <w:rsid w:val="008316CF"/>
    <w:rsid w:val="00843ED9"/>
    <w:rsid w:val="0089473B"/>
    <w:rsid w:val="008A6D0B"/>
    <w:rsid w:val="008B0ACA"/>
    <w:rsid w:val="008B107E"/>
    <w:rsid w:val="008B60D7"/>
    <w:rsid w:val="008C0C90"/>
    <w:rsid w:val="008E100B"/>
    <w:rsid w:val="008F47CF"/>
    <w:rsid w:val="00903E61"/>
    <w:rsid w:val="00935C0A"/>
    <w:rsid w:val="00943E8B"/>
    <w:rsid w:val="0096130B"/>
    <w:rsid w:val="00966AB4"/>
    <w:rsid w:val="0099611D"/>
    <w:rsid w:val="009B7F7A"/>
    <w:rsid w:val="009C0C98"/>
    <w:rsid w:val="009C737B"/>
    <w:rsid w:val="00A06AC2"/>
    <w:rsid w:val="00A303BD"/>
    <w:rsid w:val="00A4659C"/>
    <w:rsid w:val="00A50A90"/>
    <w:rsid w:val="00A75191"/>
    <w:rsid w:val="00A76DC0"/>
    <w:rsid w:val="00A80C8C"/>
    <w:rsid w:val="00AA192C"/>
    <w:rsid w:val="00AA6E0C"/>
    <w:rsid w:val="00AC1164"/>
    <w:rsid w:val="00AE5ED6"/>
    <w:rsid w:val="00AF5B7D"/>
    <w:rsid w:val="00AF63FD"/>
    <w:rsid w:val="00B04099"/>
    <w:rsid w:val="00B4176D"/>
    <w:rsid w:val="00B77431"/>
    <w:rsid w:val="00BE1AD6"/>
    <w:rsid w:val="00BE2BC1"/>
    <w:rsid w:val="00BE3338"/>
    <w:rsid w:val="00BF46C4"/>
    <w:rsid w:val="00C07676"/>
    <w:rsid w:val="00C109EC"/>
    <w:rsid w:val="00C3341E"/>
    <w:rsid w:val="00C34EC3"/>
    <w:rsid w:val="00C36901"/>
    <w:rsid w:val="00C55A50"/>
    <w:rsid w:val="00C75E93"/>
    <w:rsid w:val="00C77267"/>
    <w:rsid w:val="00C80599"/>
    <w:rsid w:val="00C91AF3"/>
    <w:rsid w:val="00CA5143"/>
    <w:rsid w:val="00CF5ADF"/>
    <w:rsid w:val="00CF7621"/>
    <w:rsid w:val="00D04C39"/>
    <w:rsid w:val="00D100B8"/>
    <w:rsid w:val="00D17DE9"/>
    <w:rsid w:val="00D26630"/>
    <w:rsid w:val="00D33BD6"/>
    <w:rsid w:val="00D36C9D"/>
    <w:rsid w:val="00D43105"/>
    <w:rsid w:val="00D83242"/>
    <w:rsid w:val="00D95958"/>
    <w:rsid w:val="00D9601E"/>
    <w:rsid w:val="00D96470"/>
    <w:rsid w:val="00DB5025"/>
    <w:rsid w:val="00DC4511"/>
    <w:rsid w:val="00DD6F39"/>
    <w:rsid w:val="00DE0496"/>
    <w:rsid w:val="00DE7A2A"/>
    <w:rsid w:val="00DF0D54"/>
    <w:rsid w:val="00DF21FF"/>
    <w:rsid w:val="00E17407"/>
    <w:rsid w:val="00E40B52"/>
    <w:rsid w:val="00E80BE2"/>
    <w:rsid w:val="00E916A7"/>
    <w:rsid w:val="00E96268"/>
    <w:rsid w:val="00EA067F"/>
    <w:rsid w:val="00EA5D70"/>
    <w:rsid w:val="00EC072E"/>
    <w:rsid w:val="00EC1510"/>
    <w:rsid w:val="00EC31CE"/>
    <w:rsid w:val="00EE24AC"/>
    <w:rsid w:val="00EF6DF6"/>
    <w:rsid w:val="00F075C3"/>
    <w:rsid w:val="00F70147"/>
    <w:rsid w:val="00F80B64"/>
    <w:rsid w:val="00F838B8"/>
    <w:rsid w:val="00F96EFF"/>
    <w:rsid w:val="00FB46F6"/>
    <w:rsid w:val="00FD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DC32A2"/>
  <w15:docId w15:val="{447F2C36-9285-4038-B9D5-B8B863D97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51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5191"/>
  </w:style>
  <w:style w:type="paragraph" w:styleId="AltBilgi">
    <w:name w:val="footer"/>
    <w:basedOn w:val="Normal"/>
    <w:link w:val="Al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5191"/>
  </w:style>
  <w:style w:type="paragraph" w:styleId="BalonMetni">
    <w:name w:val="Balloon Text"/>
    <w:basedOn w:val="Normal"/>
    <w:link w:val="BalonMetniChar"/>
    <w:uiPriority w:val="99"/>
    <w:semiHidden/>
    <w:unhideWhenUsed/>
    <w:rsid w:val="003812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12A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06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0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 M. Bölme</dc:creator>
  <cp:lastModifiedBy>Garip</cp:lastModifiedBy>
  <cp:revision>58</cp:revision>
  <cp:lastPrinted>2018-09-03T09:24:00Z</cp:lastPrinted>
  <dcterms:created xsi:type="dcterms:W3CDTF">2018-09-03T08:13:00Z</dcterms:created>
  <dcterms:modified xsi:type="dcterms:W3CDTF">2021-02-25T13:24:00Z</dcterms:modified>
</cp:coreProperties>
</file>